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821350e96c667dcd0221c4fe506cb777b877c7"/>
      <w:r>
        <w:rPr>
          <w:b/>
        </w:rPr>
        <w:t xml:space="preserve">ПРОТОКОЛ ПРО РЕЗУЛЬТАТИ ЕЛЕКТРОННОГО АУКЦІОНУ № LLE001-UA-20240411-738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РОСТИШ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4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4.2024 13:0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майнового комплекса, загальною площею 520,6 м2, що знаходиться за адресою: вул. Соборна Площа, 2, м. Коростишів.</w:t>
      </w:r>
    </w:p>
    <w:p>
      <w:pPr>
        <w:numPr>
          <w:ilvl w:val="0"/>
          <w:numId w:val="1001"/>
        </w:numPr>
        <w:pStyle w:val="Compact"/>
      </w:pPr>
      <w:r>
        <w:t xml:space="preserve">Майновий комплекс, загальною площею 520,6 м2, що знаходиться за адресою: вул. Соборна Площа, 2, м. Коростиш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0 434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4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 869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2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8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3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2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2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.обл/ТГ м.Коростишiв/22080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998500000067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.обл/ТГ м.Коростишiв/22080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998500000067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.обл/ТГ м.Коростишiв/220804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998500000067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Жит.обл/ТГ м.Коростишiв/22080400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998500000067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9 160,00 грн (двадцять дев'ять тисяч сто шістдесят гривень 00 копійок), у т.ч. ПДВ</w:t>
      </w:r>
      <w:r>
        <w:t xml:space="preserve"> </w:t>
      </w:r>
      <w:r>
        <w:t xml:space="preserve">4 8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1 709,68 грн (одинадцять тисяч сімсот дев'ять гривень 6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0 500,00 грн без ПДВ (сорок тисяч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28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12 1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13:0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РОСТИШ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00:42Z</dcterms:created>
  <dcterms:modified xsi:type="dcterms:W3CDTF">2024-05-19T11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